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CBEA0" w14:textId="66C1DF8A" w:rsidR="00527D00" w:rsidRPr="00084D98" w:rsidRDefault="0019016D" w:rsidP="0031481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4D98">
        <w:rPr>
          <w:rFonts w:ascii="Times New Roman" w:hAnsi="Times New Roman" w:cs="Times New Roman"/>
          <w:b/>
          <w:sz w:val="24"/>
          <w:szCs w:val="24"/>
        </w:rPr>
        <w:t>Low-cost movable robot arm</w:t>
      </w:r>
      <w:r w:rsidR="0031481A" w:rsidRPr="00084D98">
        <w:rPr>
          <w:rFonts w:ascii="Times New Roman" w:hAnsi="Times New Roman" w:cs="Times New Roman"/>
          <w:b/>
          <w:sz w:val="24"/>
          <w:szCs w:val="24"/>
        </w:rPr>
        <w:t xml:space="preserve"> playing chess</w:t>
      </w:r>
    </w:p>
    <w:p w14:paraId="1193EEB1" w14:textId="620F67B4" w:rsidR="0031481A" w:rsidRPr="00084D98" w:rsidRDefault="0031481A" w:rsidP="0031481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4D9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040A4A39" wp14:editId="1DA05901">
            <wp:extent cx="4109085" cy="3081814"/>
            <wp:effectExtent l="0" t="635" r="5080" b="5080"/>
            <wp:docPr id="3" name="Picture 3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obotic Arm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111130" cy="3083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43B2E" w14:textId="568F1040" w:rsidR="0019016D" w:rsidRPr="00084D98" w:rsidRDefault="0019016D">
      <w:pPr>
        <w:rPr>
          <w:rFonts w:ascii="Times New Roman" w:hAnsi="Times New Roman" w:cs="Times New Roman"/>
          <w:b/>
          <w:sz w:val="24"/>
          <w:szCs w:val="24"/>
        </w:rPr>
      </w:pPr>
    </w:p>
    <w:p w14:paraId="496F5E76" w14:textId="01C89753" w:rsidR="0019016D" w:rsidRPr="00084D98" w:rsidRDefault="0019016D">
      <w:p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b/>
          <w:sz w:val="24"/>
          <w:szCs w:val="24"/>
        </w:rPr>
        <w:t xml:space="preserve">1.  </w:t>
      </w:r>
      <w:r w:rsidR="0031481A" w:rsidRPr="00084D9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1481A" w:rsidRPr="00084D98">
        <w:rPr>
          <w:rFonts w:ascii="Times New Roman" w:hAnsi="Times New Roman" w:cs="Times New Roman"/>
          <w:sz w:val="24"/>
          <w:szCs w:val="24"/>
        </w:rPr>
        <w:t>Follow the below fritzing representation to connect all the hardware components.</w:t>
      </w:r>
      <w:r w:rsidR="00F138C9">
        <w:rPr>
          <w:rFonts w:ascii="Times New Roman" w:hAnsi="Times New Roman" w:cs="Times New Roman"/>
          <w:sz w:val="24"/>
          <w:szCs w:val="24"/>
        </w:rPr>
        <w:t xml:space="preserve"> </w:t>
      </w:r>
      <w:r w:rsidRPr="00084D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AD40F6" wp14:editId="4B3B5724">
            <wp:extent cx="5730240" cy="2835734"/>
            <wp:effectExtent l="0" t="0" r="3810" b="3175"/>
            <wp:docPr id="1" name="Picture 1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al sketch_bb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651" cy="2838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4C60A" w14:textId="77777777" w:rsidR="0031481A" w:rsidRPr="00084D98" w:rsidRDefault="0031481A">
      <w:pPr>
        <w:rPr>
          <w:rFonts w:ascii="Times New Roman" w:hAnsi="Times New Roman" w:cs="Times New Roman"/>
          <w:b/>
          <w:sz w:val="24"/>
          <w:szCs w:val="24"/>
        </w:rPr>
      </w:pPr>
    </w:p>
    <w:p w14:paraId="04417502" w14:textId="2B833DC0" w:rsidR="0031481A" w:rsidRPr="00084D98" w:rsidRDefault="0031481A">
      <w:p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2. </w:t>
      </w:r>
      <w:r w:rsidRPr="00084D98">
        <w:rPr>
          <w:rFonts w:ascii="Times New Roman" w:hAnsi="Times New Roman" w:cs="Times New Roman"/>
          <w:sz w:val="24"/>
          <w:szCs w:val="24"/>
        </w:rPr>
        <w:t xml:space="preserve">Once the connection is made, </w:t>
      </w:r>
    </w:p>
    <w:p w14:paraId="5806E182" w14:textId="77777777" w:rsidR="0031481A" w:rsidRPr="00084D98" w:rsidRDefault="0031481A" w:rsidP="003148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 xml:space="preserve">Open Arduino IDE </w:t>
      </w:r>
    </w:p>
    <w:p w14:paraId="192A752D" w14:textId="427A3C4F" w:rsidR="0031481A" w:rsidRPr="00084D98" w:rsidRDefault="0031481A" w:rsidP="003148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 xml:space="preserve">Open the source code servo_bluetooth.ino </w:t>
      </w:r>
    </w:p>
    <w:p w14:paraId="66687857" w14:textId="3F6D7C87" w:rsidR="0031481A" w:rsidRPr="00084D98" w:rsidRDefault="0031481A" w:rsidP="003148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>Upload the code to the Arduino UNO</w:t>
      </w:r>
    </w:p>
    <w:p w14:paraId="664F2154" w14:textId="221A2A1A" w:rsidR="0031481A" w:rsidRPr="00084D98" w:rsidRDefault="0031481A" w:rsidP="0031481A">
      <w:p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 xml:space="preserve">3. Once the code is uploaded, </w:t>
      </w:r>
    </w:p>
    <w:p w14:paraId="60CDED80" w14:textId="34C2DC8A" w:rsidR="0031481A" w:rsidRPr="00084D98" w:rsidRDefault="0031481A" w:rsidP="003148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>Open android phone and turn on the Bluetooth</w:t>
      </w:r>
    </w:p>
    <w:p w14:paraId="7E45D597" w14:textId="2FF219EA" w:rsidR="0031481A" w:rsidRPr="00084D98" w:rsidRDefault="0031481A" w:rsidP="003148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 xml:space="preserve">Open the android application </w:t>
      </w:r>
    </w:p>
    <w:p w14:paraId="75D8E4CB" w14:textId="5491D760" w:rsidR="0031481A" w:rsidRPr="00084D98" w:rsidRDefault="0031481A" w:rsidP="003148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>Connect to HC-05 from the list of available Bluetooth devices</w:t>
      </w:r>
    </w:p>
    <w:p w14:paraId="7A006798" w14:textId="60761F7D" w:rsidR="0031481A" w:rsidRPr="00084D98" w:rsidRDefault="0031481A" w:rsidP="0031481A">
      <w:p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>4. Once the connection is established,</w:t>
      </w:r>
    </w:p>
    <w:p w14:paraId="2EA2DFD1" w14:textId="0073F6C6" w:rsidR="0031481A" w:rsidRPr="00084D98" w:rsidRDefault="0031481A" w:rsidP="0031481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>Use the sliders to control the movement of the robot arm.</w:t>
      </w:r>
    </w:p>
    <w:p w14:paraId="7BCEB4C9" w14:textId="77777777" w:rsidR="0031481A" w:rsidRPr="00084D98" w:rsidRDefault="0031481A" w:rsidP="0031481A">
      <w:pPr>
        <w:rPr>
          <w:rFonts w:ascii="Times New Roman" w:hAnsi="Times New Roman" w:cs="Times New Roman"/>
          <w:b/>
          <w:sz w:val="24"/>
          <w:szCs w:val="24"/>
        </w:rPr>
      </w:pPr>
    </w:p>
    <w:p w14:paraId="401A0215" w14:textId="03CD987A" w:rsidR="0031481A" w:rsidRPr="00084D98" w:rsidRDefault="0031481A" w:rsidP="0031481A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84D9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B9EAE03" wp14:editId="31E6F18E">
            <wp:extent cx="3992880" cy="2994660"/>
            <wp:effectExtent l="0" t="0" r="7620" b="0"/>
            <wp:docPr id="2" name="Picture 2" descr="A picture containing indoor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ove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288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F232B" w14:textId="4EA1B48A" w:rsidR="0031481A" w:rsidRPr="00084D98" w:rsidRDefault="0031481A" w:rsidP="0031481A">
      <w:pPr>
        <w:pStyle w:val="ListParagraph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C97FCE8" w14:textId="5614FFF4" w:rsidR="0031481A" w:rsidRPr="00084D98" w:rsidRDefault="0031481A" w:rsidP="0031481A">
      <w:p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b/>
          <w:sz w:val="24"/>
          <w:szCs w:val="24"/>
        </w:rPr>
        <w:t xml:space="preserve">5. </w:t>
      </w:r>
      <w:r w:rsidRPr="00084D98">
        <w:rPr>
          <w:rFonts w:ascii="Times New Roman" w:hAnsi="Times New Roman" w:cs="Times New Roman"/>
          <w:sz w:val="24"/>
          <w:szCs w:val="24"/>
        </w:rPr>
        <w:t>Open Arduino IDE,</w:t>
      </w:r>
    </w:p>
    <w:p w14:paraId="7EAC1B1D" w14:textId="3B704E2B" w:rsidR="0031481A" w:rsidRPr="00084D98" w:rsidRDefault="0031481A" w:rsidP="0031481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>Open pantilt_pixy2.ino and upload the code to the Arduino</w:t>
      </w:r>
    </w:p>
    <w:p w14:paraId="5E739A44" w14:textId="54D83BA5" w:rsidR="0031481A" w:rsidRPr="00084D98" w:rsidRDefault="0031481A" w:rsidP="0031481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>Open PixyMon and set the signatures for the desired object</w:t>
      </w:r>
    </w:p>
    <w:p w14:paraId="0674FE37" w14:textId="080E5B1E" w:rsidR="0031481A" w:rsidRPr="00084D98" w:rsidRDefault="0031481A" w:rsidP="0031481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>Once the objects are set, they are tracked and detected by the camera.</w:t>
      </w:r>
    </w:p>
    <w:p w14:paraId="5B2F2268" w14:textId="7A3782BD" w:rsidR="00A224EA" w:rsidRPr="00A224EA" w:rsidRDefault="0031481A" w:rsidP="00A224E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84D98">
        <w:rPr>
          <w:rFonts w:ascii="Times New Roman" w:hAnsi="Times New Roman" w:cs="Times New Roman"/>
          <w:sz w:val="24"/>
          <w:szCs w:val="24"/>
        </w:rPr>
        <w:t xml:space="preserve">Open serial </w:t>
      </w:r>
      <w:r w:rsidR="00084D98" w:rsidRPr="00084D98">
        <w:rPr>
          <w:rFonts w:ascii="Times New Roman" w:hAnsi="Times New Roman" w:cs="Times New Roman"/>
          <w:sz w:val="24"/>
          <w:szCs w:val="24"/>
        </w:rPr>
        <w:t>monitors</w:t>
      </w:r>
      <w:r w:rsidRPr="00084D98">
        <w:rPr>
          <w:rFonts w:ascii="Times New Roman" w:hAnsi="Times New Roman" w:cs="Times New Roman"/>
          <w:sz w:val="24"/>
          <w:szCs w:val="24"/>
        </w:rPr>
        <w:t xml:space="preserve"> in the Arduino IDE for results, the detected objects are tracked in the baud rate of 115200</w:t>
      </w:r>
      <w:r w:rsidR="00084D98" w:rsidRPr="00084D98">
        <w:rPr>
          <w:rFonts w:ascii="Times New Roman" w:hAnsi="Times New Roman" w:cs="Times New Roman"/>
          <w:sz w:val="24"/>
          <w:szCs w:val="24"/>
        </w:rPr>
        <w:t xml:space="preserve"> bps.</w:t>
      </w:r>
    </w:p>
    <w:p w14:paraId="3BE656BE" w14:textId="6C9EC8F1" w:rsidR="0031481A" w:rsidRDefault="0031481A" w:rsidP="0031481A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084D9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D0FBB9B" wp14:editId="19AFCB13">
            <wp:extent cx="5943600" cy="3343275"/>
            <wp:effectExtent l="0" t="0" r="0" b="9525"/>
            <wp:docPr id="4" name="Picture 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6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B904" w14:textId="7EB9A4D8" w:rsidR="003D0B50" w:rsidRDefault="003D0B50" w:rsidP="0031481A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F5DCDE" w14:textId="240F77FD" w:rsidR="003D0B50" w:rsidRPr="00DA28B6" w:rsidRDefault="003D0B50" w:rsidP="00DA28B6">
      <w:pPr>
        <w:rPr>
          <w:rFonts w:ascii="Times New Roman" w:hAnsi="Times New Roman" w:cs="Times New Roman"/>
          <w:b/>
          <w:sz w:val="24"/>
          <w:szCs w:val="24"/>
        </w:rPr>
      </w:pPr>
      <w:r w:rsidRPr="00DA28B6">
        <w:rPr>
          <w:rFonts w:ascii="Times New Roman" w:hAnsi="Times New Roman" w:cs="Times New Roman"/>
          <w:b/>
          <w:sz w:val="24"/>
          <w:szCs w:val="24"/>
        </w:rPr>
        <w:t>Note:</w:t>
      </w:r>
    </w:p>
    <w:p w14:paraId="007AE92D" w14:textId="065002AC" w:rsidR="003D0B50" w:rsidRPr="003F5240" w:rsidRDefault="003D0B50" w:rsidP="0031481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683311D" w14:textId="29B45CE8" w:rsidR="003D0B50" w:rsidRPr="003F5240" w:rsidRDefault="003D0B50" w:rsidP="00DA28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F5240">
        <w:rPr>
          <w:rFonts w:ascii="Times New Roman" w:hAnsi="Times New Roman" w:cs="Times New Roman"/>
          <w:sz w:val="24"/>
          <w:szCs w:val="24"/>
        </w:rPr>
        <w:t>All the UML diagrams are drawn in a</w:t>
      </w:r>
      <w:r w:rsidR="007C0A06" w:rsidRPr="003F5240">
        <w:rPr>
          <w:rFonts w:ascii="Times New Roman" w:hAnsi="Times New Roman" w:cs="Times New Roman"/>
          <w:sz w:val="24"/>
          <w:szCs w:val="24"/>
        </w:rPr>
        <w:t>n</w:t>
      </w:r>
      <w:r w:rsidRPr="003F5240">
        <w:rPr>
          <w:rFonts w:ascii="Times New Roman" w:hAnsi="Times New Roman" w:cs="Times New Roman"/>
          <w:sz w:val="24"/>
          <w:szCs w:val="24"/>
        </w:rPr>
        <w:t xml:space="preserve"> online site called </w:t>
      </w:r>
      <w:hyperlink r:id="rId9" w:history="1">
        <w:r w:rsidR="00DA28B6" w:rsidRPr="003F5240">
          <w:rPr>
            <w:rStyle w:val="Hyperlink"/>
          </w:rPr>
          <w:t>https://www.dr</w:t>
        </w:r>
        <w:r w:rsidR="00DA28B6" w:rsidRPr="003F5240">
          <w:rPr>
            <w:rStyle w:val="Hyperlink"/>
          </w:rPr>
          <w:t>a</w:t>
        </w:r>
        <w:r w:rsidR="00DA28B6" w:rsidRPr="003F5240">
          <w:rPr>
            <w:rStyle w:val="Hyperlink"/>
          </w:rPr>
          <w:t>w.io/</w:t>
        </w:r>
      </w:hyperlink>
    </w:p>
    <w:p w14:paraId="4931A543" w14:textId="69DAE5CF" w:rsidR="00DA28B6" w:rsidRPr="003F5240" w:rsidRDefault="00A97306" w:rsidP="00DA28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F5240">
        <w:rPr>
          <w:rFonts w:ascii="Times New Roman" w:hAnsi="Times New Roman" w:cs="Times New Roman"/>
          <w:sz w:val="24"/>
          <w:szCs w:val="24"/>
        </w:rPr>
        <w:t xml:space="preserve">Android application is created using the </w:t>
      </w:r>
      <w:r w:rsidR="00B147CC" w:rsidRPr="003F5240">
        <w:rPr>
          <w:rFonts w:ascii="Times New Roman" w:hAnsi="Times New Roman" w:cs="Times New Roman"/>
          <w:sz w:val="24"/>
          <w:szCs w:val="24"/>
        </w:rPr>
        <w:t xml:space="preserve">online </w:t>
      </w:r>
      <w:r w:rsidR="00F27E22" w:rsidRPr="003F5240">
        <w:rPr>
          <w:rFonts w:ascii="Times New Roman" w:hAnsi="Times New Roman" w:cs="Times New Roman"/>
          <w:sz w:val="24"/>
          <w:szCs w:val="24"/>
        </w:rPr>
        <w:t>app invent</w:t>
      </w:r>
      <w:r w:rsidR="00790BB3" w:rsidRPr="003F5240">
        <w:rPr>
          <w:rFonts w:ascii="Times New Roman" w:hAnsi="Times New Roman" w:cs="Times New Roman"/>
          <w:sz w:val="24"/>
          <w:szCs w:val="24"/>
        </w:rPr>
        <w:t>o</w:t>
      </w:r>
      <w:r w:rsidR="00F27E22" w:rsidRPr="003F5240">
        <w:rPr>
          <w:rFonts w:ascii="Times New Roman" w:hAnsi="Times New Roman" w:cs="Times New Roman"/>
          <w:sz w:val="24"/>
          <w:szCs w:val="24"/>
        </w:rPr>
        <w:t>r called MIT App Invent</w:t>
      </w:r>
      <w:r w:rsidR="003838EE" w:rsidRPr="003F5240">
        <w:rPr>
          <w:rFonts w:ascii="Times New Roman" w:hAnsi="Times New Roman" w:cs="Times New Roman"/>
          <w:sz w:val="24"/>
          <w:szCs w:val="24"/>
        </w:rPr>
        <w:t xml:space="preserve">or </w:t>
      </w:r>
      <w:hyperlink r:id="rId10" w:history="1">
        <w:r w:rsidR="00CE505A" w:rsidRPr="003F5240">
          <w:rPr>
            <w:rStyle w:val="Hyperlink"/>
          </w:rPr>
          <w:t>http://appinventor.mit.edu/explore/#</w:t>
        </w:r>
      </w:hyperlink>
    </w:p>
    <w:p w14:paraId="7360E807" w14:textId="7A9D9A9A" w:rsidR="00D609E1" w:rsidRPr="003F5240" w:rsidRDefault="00E643B9" w:rsidP="00DA28B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F5240">
        <w:rPr>
          <w:rFonts w:ascii="Times New Roman" w:hAnsi="Times New Roman" w:cs="Times New Roman"/>
          <w:sz w:val="24"/>
          <w:szCs w:val="24"/>
        </w:rPr>
        <w:t>To open the file online</w:t>
      </w:r>
      <w:r w:rsidR="00F61C14" w:rsidRPr="003F5240">
        <w:rPr>
          <w:rFonts w:ascii="Times New Roman" w:hAnsi="Times New Roman" w:cs="Times New Roman"/>
          <w:sz w:val="24"/>
          <w:szCs w:val="24"/>
        </w:rPr>
        <w:t xml:space="preserve">, open the </w:t>
      </w:r>
      <w:r w:rsidR="009F4AAB" w:rsidRPr="003F5240">
        <w:rPr>
          <w:rFonts w:ascii="Times New Roman" w:hAnsi="Times New Roman" w:cs="Times New Roman"/>
          <w:sz w:val="24"/>
          <w:szCs w:val="24"/>
        </w:rPr>
        <w:t xml:space="preserve">android </w:t>
      </w:r>
      <w:proofErr w:type="spellStart"/>
      <w:r w:rsidR="009F4AAB" w:rsidRPr="003F5240">
        <w:rPr>
          <w:rFonts w:ascii="Times New Roman" w:hAnsi="Times New Roman" w:cs="Times New Roman"/>
          <w:sz w:val="24"/>
          <w:szCs w:val="24"/>
        </w:rPr>
        <w:t>app.aia</w:t>
      </w:r>
      <w:proofErr w:type="spellEnd"/>
      <w:r w:rsidR="009F4AAB" w:rsidRPr="003F5240">
        <w:rPr>
          <w:rFonts w:ascii="Times New Roman" w:hAnsi="Times New Roman" w:cs="Times New Roman"/>
          <w:sz w:val="24"/>
          <w:szCs w:val="24"/>
        </w:rPr>
        <w:t xml:space="preserve"> file to view the file in the MIP App Inven</w:t>
      </w:r>
      <w:r w:rsidR="00FA7E25" w:rsidRPr="003F5240">
        <w:rPr>
          <w:rFonts w:ascii="Times New Roman" w:hAnsi="Times New Roman" w:cs="Times New Roman"/>
          <w:sz w:val="24"/>
          <w:szCs w:val="24"/>
        </w:rPr>
        <w:t>tor.</w:t>
      </w:r>
      <w:bookmarkStart w:id="0" w:name="_GoBack"/>
      <w:bookmarkEnd w:id="0"/>
    </w:p>
    <w:sectPr w:rsidR="00D609E1" w:rsidRPr="003F52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01580A"/>
    <w:multiLevelType w:val="hybridMultilevel"/>
    <w:tmpl w:val="BAF27B9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13108C"/>
    <w:multiLevelType w:val="hybridMultilevel"/>
    <w:tmpl w:val="DF649A96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E91305"/>
    <w:multiLevelType w:val="hybridMultilevel"/>
    <w:tmpl w:val="8F649810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wtzA1MjExNzM3NjBX0lEKTi0uzszPAykwrgUAKrysCywAAAA="/>
  </w:docVars>
  <w:rsids>
    <w:rsidRoot w:val="0019016D"/>
    <w:rsid w:val="00084D98"/>
    <w:rsid w:val="0019016D"/>
    <w:rsid w:val="0031481A"/>
    <w:rsid w:val="003838EE"/>
    <w:rsid w:val="003D0B50"/>
    <w:rsid w:val="003F5240"/>
    <w:rsid w:val="00527D00"/>
    <w:rsid w:val="00790BB3"/>
    <w:rsid w:val="007C0A06"/>
    <w:rsid w:val="009F4AAB"/>
    <w:rsid w:val="00A224EA"/>
    <w:rsid w:val="00A97306"/>
    <w:rsid w:val="00B147CC"/>
    <w:rsid w:val="00CE505A"/>
    <w:rsid w:val="00D609E1"/>
    <w:rsid w:val="00DA28B6"/>
    <w:rsid w:val="00E643B9"/>
    <w:rsid w:val="00F138C9"/>
    <w:rsid w:val="00F27E22"/>
    <w:rsid w:val="00F61C14"/>
    <w:rsid w:val="00FA7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8E7B1"/>
  <w15:chartTrackingRefBased/>
  <w15:docId w15:val="{11587024-DEF0-4D17-88E3-60E308F0D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81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28B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A28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://appinventor.mit.edu/explor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raw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</TotalTime>
  <Pages>3</Pages>
  <Words>186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ni Ragupathy</dc:creator>
  <cp:keywords/>
  <dc:description/>
  <cp:lastModifiedBy>Harshini Ragupathy</cp:lastModifiedBy>
  <cp:revision>18</cp:revision>
  <dcterms:created xsi:type="dcterms:W3CDTF">2019-06-03T23:35:00Z</dcterms:created>
  <dcterms:modified xsi:type="dcterms:W3CDTF">2019-06-04T16:37:00Z</dcterms:modified>
</cp:coreProperties>
</file>